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 participant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 receipt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eipts 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3, 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s 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34, 7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[4, 18]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[IQR], IQR = Inter Quantile Rang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4:51:03Z</dcterms:created>
  <dcterms:modified xsi:type="dcterms:W3CDTF">2024-04-23T14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